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proofErr w:type="spellStart"/>
      <w:r w:rsidR="00845290" w:rsidRPr="00845290">
        <w:rPr>
          <w:i/>
          <w:iCs/>
          <w:lang w:val="pt-PT"/>
        </w:rPr>
        <w:t>storytelling</w:t>
      </w:r>
      <w:proofErr w:type="spellEnd"/>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3B9A440F" w:rsidR="007C736A" w:rsidRPr="007C736A" w:rsidRDefault="007C736A">
      <w:pPr>
        <w:rPr>
          <w:lang w:val="pt-PT"/>
        </w:rPr>
      </w:pPr>
      <w:r>
        <w:rPr>
          <w:lang w:val="pt-PT"/>
        </w:rPr>
        <w:t xml:space="preserve">Anteriormente, a personagem principal fora </w:t>
      </w:r>
      <w:r w:rsidR="00F73682">
        <w:rPr>
          <w:lang w:val="pt-PT"/>
        </w:rPr>
        <w:t>professor de Inglês</w:t>
      </w:r>
      <w:r>
        <w:rPr>
          <w:lang w:val="pt-PT"/>
        </w:rPr>
        <w:t xml:space="preserve"> e 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w:t>
          </w:r>
          <w:proofErr w:type="spellStart"/>
          <w:r w:rsidR="00FD74CB" w:rsidRPr="00FD74CB">
            <w:rPr>
              <w:color w:val="000000"/>
              <w:lang w:val="pt-PT"/>
            </w:rPr>
            <w:t>Mckay</w:t>
          </w:r>
          <w:proofErr w:type="spellEnd"/>
          <w:r w:rsidR="00FD74CB" w:rsidRPr="00FD74CB">
            <w:rPr>
              <w:color w:val="000000"/>
              <w:lang w:val="pt-PT"/>
            </w:rPr>
            <w:t xml:space="preserve"> </w:t>
          </w:r>
          <w:proofErr w:type="spellStart"/>
          <w:r w:rsidR="00FD74CB" w:rsidRPr="00FD74CB">
            <w:rPr>
              <w:color w:val="000000"/>
              <w:lang w:val="pt-PT"/>
            </w:rPr>
            <w:t>et</w:t>
          </w:r>
          <w:proofErr w:type="spellEnd"/>
          <w:r w:rsidR="00FD74CB" w:rsidRPr="00FD74CB">
            <w:rPr>
              <w:color w:val="000000"/>
              <w:lang w:val="pt-PT"/>
            </w:rPr>
            <w:t xml:space="preserve">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 xml:space="preserve">Uma atitude mais descontraída é apresentada por sua parte, sobretudo, quando fala com jovens – como o caso dos trigémeos, em que ele entra na brincadeira dos mesmos em supor que ele é o bicho-papão </w:t>
      </w:r>
      <w:r>
        <w:rPr>
          <w:lang w:val="pt-PT"/>
        </w:rPr>
        <w:lastRenderedPageBreak/>
        <w:t>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w:t>
      </w:r>
      <w:r w:rsidR="001253F6">
        <w:rPr>
          <w:lang w:val="pt-PT"/>
        </w:rPr>
        <w:lastRenderedPageBreak/>
        <w:t xml:space="preserve">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proofErr w:type="spellStart"/>
      <w:r w:rsidR="00DC5360" w:rsidRPr="00DC5360">
        <w:rPr>
          <w:i/>
          <w:iCs/>
          <w:lang w:val="pt-PT"/>
        </w:rPr>
        <w:t>Up</w:t>
      </w:r>
      <w:proofErr w:type="spellEnd"/>
      <w:r w:rsidR="00DC5360" w:rsidRPr="00DC5360">
        <w:rPr>
          <w:i/>
          <w:iCs/>
          <w:lang w:val="pt-PT"/>
        </w:rPr>
        <w:t>: Altamente</w:t>
      </w:r>
      <w:r>
        <w:rPr>
          <w:lang w:val="pt-PT"/>
        </w:rPr>
        <w:t xml:space="preserve"> </w:t>
      </w:r>
      <w:r w:rsidR="00DC5360">
        <w:rPr>
          <w:lang w:val="pt-PT"/>
        </w:rPr>
        <w:t>(2009)</w:t>
      </w:r>
      <w:r w:rsidR="006E353E">
        <w:rPr>
          <w:lang w:val="pt-PT"/>
        </w:rPr>
        <w:t xml:space="preserve">, no qual Mr. Carl </w:t>
      </w:r>
      <w:proofErr w:type="spellStart"/>
      <w:r w:rsidR="006E353E">
        <w:rPr>
          <w:lang w:val="pt-PT"/>
        </w:rPr>
        <w:t>Fredricksen</w:t>
      </w:r>
      <w:proofErr w:type="spellEnd"/>
      <w:r w:rsidR="006E353E">
        <w:rPr>
          <w:lang w:val="pt-PT"/>
        </w:rPr>
        <w:t>,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4D370BE8" w14:textId="2408F6A4" w:rsidR="00000A68" w:rsidRDefault="00000A68">
      <w:pPr>
        <w:rPr>
          <w:sz w:val="28"/>
          <w:szCs w:val="28"/>
          <w:lang w:val="pt-PT"/>
        </w:rPr>
      </w:pPr>
      <w:r>
        <w:rPr>
          <w:sz w:val="28"/>
          <w:szCs w:val="28"/>
          <w:lang w:val="pt-PT"/>
        </w:rPr>
        <w:t>Traço em conflito</w:t>
      </w:r>
    </w:p>
    <w:p w14:paraId="78203E53" w14:textId="2FBD5FCC" w:rsidR="00000A68" w:rsidRDefault="00000A68">
      <w:pPr>
        <w:rPr>
          <w:sz w:val="28"/>
          <w:szCs w:val="28"/>
          <w:lang w:val="pt-PT"/>
        </w:rPr>
      </w:pPr>
      <w:r>
        <w:rPr>
          <w:sz w:val="28"/>
          <w:szCs w:val="28"/>
          <w:lang w:val="pt-PT"/>
        </w:rPr>
        <w:t>O que o faz rir</w:t>
      </w:r>
    </w:p>
    <w:p w14:paraId="13A6A040" w14:textId="0F4C0AA4" w:rsidR="00000A68" w:rsidRDefault="00000A68">
      <w:pPr>
        <w:rPr>
          <w:sz w:val="28"/>
          <w:szCs w:val="28"/>
          <w:lang w:val="pt-PT"/>
        </w:rPr>
      </w:pPr>
      <w:r>
        <w:rPr>
          <w:sz w:val="28"/>
          <w:szCs w:val="28"/>
          <w:lang w:val="pt-PT"/>
        </w:rPr>
        <w:t>O que o faz chorar</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lastRenderedPageBreak/>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3CF54633" w14:textId="754E4F82" w:rsidR="00000A68" w:rsidRDefault="00D90FB7">
      <w:pPr>
        <w:rPr>
          <w:sz w:val="28"/>
          <w:szCs w:val="28"/>
          <w:lang w:val="pt-PT"/>
        </w:rPr>
      </w:pPr>
      <w:r>
        <w:rPr>
          <w:sz w:val="28"/>
          <w:szCs w:val="28"/>
          <w:lang w:val="pt-PT"/>
        </w:rPr>
        <w:t>Comida favorita</w:t>
      </w:r>
    </w:p>
    <w:p w14:paraId="23E404BF" w14:textId="1B6D7FA3" w:rsidR="00D90FB7" w:rsidRDefault="00D90FB7">
      <w:pPr>
        <w:rPr>
          <w:sz w:val="28"/>
          <w:szCs w:val="28"/>
          <w:lang w:val="pt-PT"/>
        </w:rPr>
      </w:pPr>
      <w:r>
        <w:rPr>
          <w:sz w:val="28"/>
          <w:szCs w:val="28"/>
          <w:lang w:val="pt-PT"/>
        </w:rPr>
        <w:t>Bebida favorit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 xml:space="preserve">Como já foi referido anteriormente, o protagonista costuma vestir-se de camisa e gravata; para além de usar umas calças de linho com vinco </w:t>
      </w:r>
      <w:proofErr w:type="gramStart"/>
      <w:r>
        <w:rPr>
          <w:lang w:val="pt-PT"/>
        </w:rPr>
        <w:t>de cor preta</w:t>
      </w:r>
      <w:proofErr w:type="gramEnd"/>
      <w:r>
        <w:rPr>
          <w:lang w:val="pt-PT"/>
        </w:rPr>
        <w:t xml:space="preserve">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C67C1"/>
    <w:rsid w:val="000E4CA1"/>
    <w:rsid w:val="0010471C"/>
    <w:rsid w:val="0010740D"/>
    <w:rsid w:val="001253F6"/>
    <w:rsid w:val="00143BB1"/>
    <w:rsid w:val="001440A7"/>
    <w:rsid w:val="00163213"/>
    <w:rsid w:val="001928FB"/>
    <w:rsid w:val="001B5028"/>
    <w:rsid w:val="003B3284"/>
    <w:rsid w:val="004C5F57"/>
    <w:rsid w:val="00552837"/>
    <w:rsid w:val="0055333E"/>
    <w:rsid w:val="005C19DB"/>
    <w:rsid w:val="00627305"/>
    <w:rsid w:val="00653B30"/>
    <w:rsid w:val="006B7D82"/>
    <w:rsid w:val="006C39AA"/>
    <w:rsid w:val="006C5D42"/>
    <w:rsid w:val="006D3F6C"/>
    <w:rsid w:val="006E353E"/>
    <w:rsid w:val="007769CD"/>
    <w:rsid w:val="007C736A"/>
    <w:rsid w:val="00845290"/>
    <w:rsid w:val="00871CCD"/>
    <w:rsid w:val="008A6A6D"/>
    <w:rsid w:val="008D601B"/>
    <w:rsid w:val="008D780D"/>
    <w:rsid w:val="00934204"/>
    <w:rsid w:val="009F7F99"/>
    <w:rsid w:val="00A36387"/>
    <w:rsid w:val="00A65BDE"/>
    <w:rsid w:val="00A81586"/>
    <w:rsid w:val="00AD111B"/>
    <w:rsid w:val="00B27B6E"/>
    <w:rsid w:val="00B751AA"/>
    <w:rsid w:val="00C3439A"/>
    <w:rsid w:val="00C82C5C"/>
    <w:rsid w:val="00C91180"/>
    <w:rsid w:val="00CD0D17"/>
    <w:rsid w:val="00CD66DB"/>
    <w:rsid w:val="00CF152C"/>
    <w:rsid w:val="00D03DDF"/>
    <w:rsid w:val="00D4799C"/>
    <w:rsid w:val="00D90FB7"/>
    <w:rsid w:val="00DC4762"/>
    <w:rsid w:val="00DC5360"/>
    <w:rsid w:val="00E62363"/>
    <w:rsid w:val="00E73320"/>
    <w:rsid w:val="00E870F7"/>
    <w:rsid w:val="00EB074A"/>
    <w:rsid w:val="00F73682"/>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0A6E0A"/>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0</TotalTime>
  <Pages>7</Pages>
  <Words>2844</Words>
  <Characters>162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24</cp:revision>
  <dcterms:created xsi:type="dcterms:W3CDTF">2023-08-23T08:48:00Z</dcterms:created>
  <dcterms:modified xsi:type="dcterms:W3CDTF">2023-08-26T18:01:00Z</dcterms:modified>
</cp:coreProperties>
</file>